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66C3B7" w14:textId="056DEAB0" w:rsidR="009B7EA3" w:rsidRDefault="009B7EA3" w:rsidP="009B7EA3">
      <w:pPr>
        <w:pBdr>
          <w:bottom w:val="single" w:sz="4" w:space="1" w:color="auto"/>
        </w:pBdr>
        <w:jc w:val="center"/>
      </w:pPr>
      <w:r>
        <w:t>READ FROM EXCEL</w:t>
      </w:r>
      <w:r w:rsidR="001A5DAE">
        <w:t xml:space="preserve"> AND AGGREGATE PLANNING</w:t>
      </w:r>
    </w:p>
    <w:p w14:paraId="30C4DCC4" w14:textId="5A58E1AB" w:rsidR="009B7EA3" w:rsidRDefault="009B7EA3" w:rsidP="009B7EA3">
      <w:pPr>
        <w:rPr>
          <w:b/>
          <w:bCs/>
        </w:rPr>
      </w:pPr>
      <w:r>
        <w:rPr>
          <w:b/>
          <w:bCs/>
        </w:rPr>
        <w:t>Using While Loop:</w:t>
      </w:r>
    </w:p>
    <w:p w14:paraId="244F26F9" w14:textId="69C3B45A" w:rsidR="009B7EA3" w:rsidRDefault="00BA6E37" w:rsidP="009B7EA3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DBE6680" wp14:editId="07B3AC3E">
                <wp:simplePos x="0" y="0"/>
                <wp:positionH relativeFrom="column">
                  <wp:posOffset>5343525</wp:posOffset>
                </wp:positionH>
                <wp:positionV relativeFrom="paragraph">
                  <wp:posOffset>952182</wp:posOffset>
                </wp:positionV>
                <wp:extent cx="1505902" cy="1404620"/>
                <wp:effectExtent l="0" t="0" r="0" b="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5902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90AEDA" w14:textId="538E72D1" w:rsidR="00BA6E37" w:rsidRDefault="00BA6E37" w:rsidP="00BA6E37">
                            <w:r>
                              <w:t>o in O =</w:t>
                            </w:r>
                          </w:p>
                          <w:p w14:paraId="1AD79146" w14:textId="47B39FBD" w:rsidR="00BA6E37" w:rsidRPr="001A5DAE" w:rsidRDefault="00BA6E37" w:rsidP="00BA6E37">
                            <w:r>
                              <w:t>an object in set of Ob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DBE668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20.75pt;margin-top:74.95pt;width:118.5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" filled="f" stroked="f">
                <v:textbox style="mso-fit-shape-to-text:t">
                  <w:txbxContent>
                    <w:p w14:paraId="1490AEDA" w14:textId="538E72D1" w:rsidR="00BA6E37" w:rsidRDefault="00BA6E37" w:rsidP="00BA6E37">
                      <w:r>
                        <w:t>o in O =</w:t>
                      </w:r>
                    </w:p>
                    <w:p w14:paraId="1AD79146" w14:textId="47B39FBD" w:rsidR="00BA6E37" w:rsidRPr="001A5DAE" w:rsidRDefault="00BA6E37" w:rsidP="00BA6E37">
                      <w:r>
                        <w:t>an object in set of Objects</w:t>
                      </w:r>
                    </w:p>
                  </w:txbxContent>
                </v:textbox>
              </v:shape>
            </w:pict>
          </mc:Fallback>
        </mc:AlternateContent>
      </w:r>
      <w:r w:rsidR="009B7EA3" w:rsidRPr="009B7EA3">
        <w:rPr>
          <w:b/>
          <w:bCs/>
        </w:rPr>
        <w:drawing>
          <wp:inline distT="0" distB="0" distL="0" distR="0" wp14:anchorId="4B7983F8" wp14:editId="63689693">
            <wp:extent cx="5301369" cy="3890502"/>
            <wp:effectExtent l="0" t="0" r="0" b="0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04367" cy="3892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0BF78" w14:textId="53A553FF" w:rsidR="009B7EA3" w:rsidRDefault="009B7EA3" w:rsidP="009B7EA3">
      <w:pPr>
        <w:rPr>
          <w:b/>
          <w:bCs/>
        </w:rPr>
      </w:pPr>
      <w:r>
        <w:rPr>
          <w:b/>
          <w:bCs/>
        </w:rPr>
        <w:t>Finally, Optimize Model:</w:t>
      </w:r>
    </w:p>
    <w:p w14:paraId="3C9B36F0" w14:textId="2EA0CC20" w:rsidR="004D5168" w:rsidRDefault="001A5DAE" w:rsidP="009B7EA3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0B83531" wp14:editId="388B5EDC">
                <wp:simplePos x="0" y="0"/>
                <wp:positionH relativeFrom="column">
                  <wp:posOffset>4990783</wp:posOffset>
                </wp:positionH>
                <wp:positionV relativeFrom="paragraph">
                  <wp:posOffset>352425</wp:posOffset>
                </wp:positionV>
                <wp:extent cx="1505902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5902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AA9B70" w14:textId="46630180" w:rsidR="001A5DAE" w:rsidRPr="001A5DAE" w:rsidRDefault="001A5DAE">
                            <w:r>
                              <w:t>Use this Variable creation for single set. Change for larger set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0B83531" id="_x0000_s1027" type="#_x0000_t202" style="position:absolute;margin-left:393pt;margin-top:27.75pt;width:118.5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" filled="f" stroked="f">
                <v:textbox style="mso-fit-shape-to-text:t">
                  <w:txbxContent>
                    <w:p w14:paraId="56AA9B70" w14:textId="46630180" w:rsidR="001A5DAE" w:rsidRPr="001A5DAE" w:rsidRDefault="001A5DAE">
                      <w:r>
                        <w:t>Use this Variable creation for single set. Change for larger sets.</w:t>
                      </w:r>
                    </w:p>
                  </w:txbxContent>
                </v:textbox>
              </v:shape>
            </w:pict>
          </mc:Fallback>
        </mc:AlternateContent>
      </w:r>
      <w:r w:rsidR="009B7EA3" w:rsidRPr="009B7EA3">
        <w:rPr>
          <w:b/>
          <w:bCs/>
        </w:rPr>
        <w:drawing>
          <wp:inline distT="0" distB="0" distL="0" distR="0" wp14:anchorId="2F15CA87" wp14:editId="0516E544">
            <wp:extent cx="4759827" cy="2566035"/>
            <wp:effectExtent l="0" t="0" r="3175" b="5715"/>
            <wp:docPr id="16" name="Picture 1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60937" cy="2566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1CB8F" w14:textId="77777777" w:rsidR="004D5168" w:rsidRDefault="004D5168">
      <w:pPr>
        <w:rPr>
          <w:b/>
          <w:bCs/>
        </w:rPr>
      </w:pPr>
      <w:r>
        <w:rPr>
          <w:b/>
          <w:bCs/>
        </w:rPr>
        <w:br w:type="page"/>
      </w:r>
    </w:p>
    <w:p w14:paraId="4AD37631" w14:textId="57D33135" w:rsidR="004D5168" w:rsidRDefault="004D5168" w:rsidP="009B7EA3">
      <w:pPr>
        <w:rPr>
          <w:b/>
          <w:bCs/>
        </w:rPr>
      </w:pPr>
      <w:r>
        <w:rPr>
          <w:b/>
          <w:bCs/>
        </w:rPr>
        <w:lastRenderedPageBreak/>
        <w:t xml:space="preserve">Print to </w:t>
      </w:r>
      <w:r w:rsidR="00C83E48">
        <w:rPr>
          <w:b/>
          <w:bCs/>
        </w:rPr>
        <w:t xml:space="preserve">Console AND </w:t>
      </w:r>
      <w:r>
        <w:rPr>
          <w:b/>
          <w:bCs/>
        </w:rPr>
        <w:t>Excel file</w:t>
      </w:r>
    </w:p>
    <w:p w14:paraId="71316A88" w14:textId="283EDDEF" w:rsidR="009B7EA3" w:rsidRDefault="004D5168" w:rsidP="009B7EA3">
      <w:pPr>
        <w:rPr>
          <w:b/>
          <w:bCs/>
        </w:rPr>
      </w:pPr>
      <w:r w:rsidRPr="004D5168">
        <w:rPr>
          <w:b/>
          <w:bCs/>
        </w:rPr>
        <w:drawing>
          <wp:inline distT="0" distB="0" distL="0" distR="0" wp14:anchorId="60289E1B" wp14:editId="56308E6F">
            <wp:extent cx="5943600" cy="3761105"/>
            <wp:effectExtent l="0" t="0" r="0" b="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1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4E4C1" w14:textId="593E50A7" w:rsidR="00C83E48" w:rsidRPr="00C83E48" w:rsidRDefault="00C83E48" w:rsidP="009B7EA3">
      <w:pPr>
        <w:rPr>
          <w:i/>
          <w:iCs/>
        </w:rPr>
      </w:pPr>
      <w:r w:rsidRPr="00C83E48">
        <w:rPr>
          <w:i/>
          <w:iCs/>
        </w:rPr>
        <w:t>Output</w:t>
      </w:r>
    </w:p>
    <w:p w14:paraId="5401A6CB" w14:textId="37085626" w:rsidR="001A5DAE" w:rsidRPr="001A5DAE" w:rsidRDefault="00C83E48" w:rsidP="009B7EA3">
      <w:pPr>
        <w:rPr>
          <w:i/>
          <w:iCs/>
        </w:rPr>
      </w:pPr>
      <w:r w:rsidRPr="00C83E48">
        <w:rPr>
          <w:i/>
          <w:iCs/>
        </w:rPr>
        <w:drawing>
          <wp:inline distT="0" distB="0" distL="0" distR="0" wp14:anchorId="55DDB7E2" wp14:editId="52BFEEF4">
            <wp:extent cx="5943600" cy="1615440"/>
            <wp:effectExtent l="0" t="0" r="0" b="3810"/>
            <wp:docPr id="18" name="Picture 1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A5DAE" w:rsidRPr="001A5D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144C6"/>
    <w:multiLevelType w:val="hybridMultilevel"/>
    <w:tmpl w:val="5AAAC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MTAwN7I0NTA1szBS0lEKTi0uzszPAykwrAUA/DrfVywAAAA="/>
  </w:docVars>
  <w:rsids>
    <w:rsidRoot w:val="00DD136E"/>
    <w:rsid w:val="00013E2E"/>
    <w:rsid w:val="00030A58"/>
    <w:rsid w:val="000F079B"/>
    <w:rsid w:val="00112ECC"/>
    <w:rsid w:val="00150BD3"/>
    <w:rsid w:val="001628C8"/>
    <w:rsid w:val="001A5DAE"/>
    <w:rsid w:val="001B32F9"/>
    <w:rsid w:val="001F0CB1"/>
    <w:rsid w:val="00215BD8"/>
    <w:rsid w:val="0024174B"/>
    <w:rsid w:val="0025433A"/>
    <w:rsid w:val="00267960"/>
    <w:rsid w:val="00397EF9"/>
    <w:rsid w:val="0041705D"/>
    <w:rsid w:val="0042506E"/>
    <w:rsid w:val="00440D9E"/>
    <w:rsid w:val="00471150"/>
    <w:rsid w:val="004A6AF8"/>
    <w:rsid w:val="004D5168"/>
    <w:rsid w:val="005135CE"/>
    <w:rsid w:val="00851428"/>
    <w:rsid w:val="00891C0B"/>
    <w:rsid w:val="008C6FB3"/>
    <w:rsid w:val="008D41E4"/>
    <w:rsid w:val="009562B1"/>
    <w:rsid w:val="0096700F"/>
    <w:rsid w:val="009821CF"/>
    <w:rsid w:val="009B7EA3"/>
    <w:rsid w:val="00BA4E67"/>
    <w:rsid w:val="00BA6E37"/>
    <w:rsid w:val="00BB2A7B"/>
    <w:rsid w:val="00C45C06"/>
    <w:rsid w:val="00C5612B"/>
    <w:rsid w:val="00C67BC3"/>
    <w:rsid w:val="00C83E48"/>
    <w:rsid w:val="00D20387"/>
    <w:rsid w:val="00D35904"/>
    <w:rsid w:val="00D667B3"/>
    <w:rsid w:val="00D70DC1"/>
    <w:rsid w:val="00DC04DC"/>
    <w:rsid w:val="00DD136E"/>
    <w:rsid w:val="00DE5EBB"/>
    <w:rsid w:val="00EA5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A3634"/>
  <w15:chartTrackingRefBased/>
  <w15:docId w15:val="{100E7E29-817A-4675-B9B5-4388F57EB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821CF"/>
    <w:rPr>
      <w:color w:val="808080"/>
    </w:rPr>
  </w:style>
  <w:style w:type="paragraph" w:styleId="ListParagraph">
    <w:name w:val="List Paragraph"/>
    <w:basedOn w:val="Normal"/>
    <w:uiPriority w:val="34"/>
    <w:qFormat/>
    <w:rsid w:val="00013E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EE4023-CB50-438E-A0CF-44482DED8D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9</Words>
  <Characters>114</Characters>
  <Application>Microsoft Office Word</Application>
  <DocSecurity>0</DocSecurity>
  <Lines>1</Lines>
  <Paragraphs>1</Paragraphs>
  <ScaleCrop>false</ScaleCrop>
  <Company>the Chickasaw Nation</Company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penter</dc:creator>
  <cp:keywords/>
  <dc:description/>
  <cp:lastModifiedBy>Carpenter, Daniel B.</cp:lastModifiedBy>
  <cp:revision>6</cp:revision>
  <dcterms:created xsi:type="dcterms:W3CDTF">2021-11-23T21:16:00Z</dcterms:created>
  <dcterms:modified xsi:type="dcterms:W3CDTF">2021-11-23T21:31:00Z</dcterms:modified>
</cp:coreProperties>
</file>